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3E982E5" w14:textId="2BB7144F" w:rsidR="00E81978" w:rsidRDefault="009A475C" w:rsidP="00B32D6C">
      <w:pPr>
        <w:pStyle w:val="Title"/>
      </w:pPr>
      <w:bookmarkStart w:id="0" w:name="_GoBack"/>
      <w:bookmarkEnd w:id="0"/>
      <w:r>
        <w:t>Statistics in News Article</w:t>
      </w:r>
    </w:p>
    <w:p w14:paraId="204F5273" w14:textId="3B71F6C5" w:rsidR="00B823AA" w:rsidRDefault="009A475C" w:rsidP="00B32D6C">
      <w:pPr>
        <w:pStyle w:val="Title2"/>
      </w:pPr>
      <w:r>
        <w:t>[Author’s name]</w:t>
      </w:r>
    </w:p>
    <w:p w14:paraId="1E14AF06" w14:textId="30D866A3" w:rsidR="008D3988" w:rsidRDefault="009A475C" w:rsidP="00B32D6C">
      <w:pPr>
        <w:pStyle w:val="Title2"/>
      </w:pPr>
      <w:r>
        <w:t>[Institute’s name]</w:t>
      </w:r>
    </w:p>
    <w:p w14:paraId="1E1AD5A7" w14:textId="16121037" w:rsidR="00E81978" w:rsidRDefault="00E81978" w:rsidP="00B32D6C">
      <w:pPr>
        <w:pStyle w:val="Title2"/>
      </w:pPr>
    </w:p>
    <w:p w14:paraId="06833346" w14:textId="2466220F" w:rsidR="00E81978" w:rsidRDefault="00E81978" w:rsidP="00B32D6C">
      <w:pPr>
        <w:pStyle w:val="Title"/>
      </w:pPr>
    </w:p>
    <w:p w14:paraId="7252C278" w14:textId="290A6AC8" w:rsidR="00A345C6" w:rsidRDefault="00A345C6" w:rsidP="00B32D6C">
      <w:pPr>
        <w:pStyle w:val="Title2"/>
      </w:pPr>
    </w:p>
    <w:p w14:paraId="6BFB5EB7" w14:textId="77777777" w:rsidR="00A345C6" w:rsidRDefault="009A475C" w:rsidP="00B32D6C">
      <w:r>
        <w:br w:type="page"/>
      </w:r>
    </w:p>
    <w:p w14:paraId="74FE5CFF" w14:textId="77777777" w:rsidR="00B32D6C" w:rsidRPr="00B32D6C" w:rsidRDefault="009A475C" w:rsidP="00B32D6C">
      <w:pPr>
        <w:ind w:firstLine="0"/>
        <w:jc w:val="center"/>
        <w:rPr>
          <w:rFonts w:ascii="Times New Roman" w:eastAsia="Times New Roman" w:hAnsi="Times New Roman" w:cs="Times New Roman"/>
          <w:color w:val="1C1E29"/>
          <w:kern w:val="0"/>
        </w:rPr>
      </w:pPr>
      <w:r w:rsidRPr="00B32D6C">
        <w:rPr>
          <w:rFonts w:ascii="Times New Roman" w:eastAsia="Times New Roman" w:hAnsi="Times New Roman" w:cs="Times New Roman"/>
          <w:color w:val="1C1E29"/>
          <w:kern w:val="0"/>
        </w:rPr>
        <w:lastRenderedPageBreak/>
        <w:t>Statistics in News Article</w:t>
      </w:r>
    </w:p>
    <w:p w14:paraId="5D429E58" w14:textId="77777777" w:rsidR="00B32D6C" w:rsidRPr="00B32D6C" w:rsidRDefault="009A475C" w:rsidP="00B32D6C">
      <w:pPr>
        <w:ind w:firstLine="0"/>
        <w:jc w:val="center"/>
        <w:rPr>
          <w:rFonts w:ascii="Times New Roman" w:eastAsia="Times New Roman" w:hAnsi="Times New Roman" w:cs="Times New Roman"/>
          <w:color w:val="1C1E29"/>
          <w:kern w:val="0"/>
        </w:rPr>
      </w:pPr>
      <w:r w:rsidRPr="00B32D6C">
        <w:rPr>
          <w:rFonts w:ascii="Times New Roman" w:eastAsia="Times New Roman" w:hAnsi="Times New Roman" w:cs="Times New Roman"/>
          <w:b/>
          <w:bCs/>
          <w:color w:val="1C1E29"/>
          <w:kern w:val="0"/>
        </w:rPr>
        <w:t>Introduction</w:t>
      </w:r>
    </w:p>
    <w:p w14:paraId="5FC16B9C" w14:textId="4AF97525" w:rsidR="00B32D6C" w:rsidRPr="00B32D6C" w:rsidRDefault="009A475C" w:rsidP="00B32D6C">
      <w:pPr>
        <w:ind w:firstLine="0"/>
        <w:rPr>
          <w:rFonts w:ascii="Times New Roman" w:eastAsia="Times New Roman" w:hAnsi="Times New Roman" w:cs="Times New Roman"/>
          <w:color w:val="1C1E29"/>
          <w:kern w:val="0"/>
        </w:rPr>
      </w:pPr>
      <w:r w:rsidRPr="00B32D6C">
        <w:rPr>
          <w:rFonts w:ascii="Times New Roman" w:eastAsia="Times New Roman" w:hAnsi="Times New Roman" w:cs="Times New Roman"/>
          <w:b/>
          <w:bCs/>
          <w:color w:val="1C1E29"/>
          <w:kern w:val="0"/>
        </w:rPr>
        <w:t>           </w:t>
      </w:r>
      <w:r w:rsidRPr="00B32D6C">
        <w:rPr>
          <w:rFonts w:ascii="Times New Roman" w:eastAsia="Times New Roman" w:hAnsi="Times New Roman" w:cs="Times New Roman"/>
          <w:color w:val="1C1E29"/>
          <w:kern w:val="0"/>
        </w:rPr>
        <w:t xml:space="preserve">The great influence of different statistical concepts can be a witness in the case of different aspects of daily life. It is noteworthy </w:t>
      </w:r>
      <w:r w:rsidRPr="00B32D6C">
        <w:rPr>
          <w:rFonts w:ascii="Times New Roman" w:eastAsia="Times New Roman" w:hAnsi="Times New Roman" w:cs="Times New Roman"/>
          <w:color w:val="1C1E29"/>
          <w:kern w:val="0"/>
        </w:rPr>
        <w:t>to indicate that consideration of different statistical concepts such as mean, median, proportion, standard deviation, etc. ultimately helps people to better figure out different trends and developments of life</w:t>
      </w:r>
      <w:r w:rsidR="00E012DB">
        <w:rPr>
          <w:rFonts w:ascii="Times New Roman" w:eastAsia="Times New Roman" w:hAnsi="Times New Roman" w:cs="Times New Roman"/>
          <w:color w:val="1C1E29"/>
          <w:kern w:val="0"/>
        </w:rPr>
        <w:t xml:space="preserve"> </w:t>
      </w:r>
      <w:r w:rsidR="00E012DB">
        <w:rPr>
          <w:rFonts w:ascii="Times New Roman" w:eastAsia="Times New Roman" w:hAnsi="Times New Roman" w:cs="Times New Roman"/>
          <w:color w:val="1C1E29"/>
          <w:kern w:val="0"/>
        </w:rPr>
        <w:fldChar w:fldCharType="begin"/>
      </w:r>
      <w:r w:rsidR="00E012DB">
        <w:rPr>
          <w:rFonts w:ascii="Times New Roman" w:eastAsia="Times New Roman" w:hAnsi="Times New Roman" w:cs="Times New Roman"/>
          <w:color w:val="1C1E29"/>
          <w:kern w:val="0"/>
        </w:rPr>
        <w:instrText xml:space="preserve"> ADDIN ZOTERO_ITEM CSL_CITATION {"citationID":"dbmS6YE9","properties":{"formattedCitation":"(Ahn &amp; Fessler, 2003)","plainCitation":"(Ahn &amp; Fessler, 2003)","noteIndex":0},"citationItems":[{"id":1731,"uris":["http://zotero.org/users/local/7Hi3kAOD/items/L67ZPR48"],"uri":["http://zotero.org/users/local/7Hi3kAOD/items/L67ZPR48"],"itemData":{"id":1731,"type":"article-journal","container-title":"EECS Department, The University of Michigan","page":"1-2","title":"Standard errors of mean, variance, and standard deviation estimators","author":[{"family":"Ahn","given":"Sangtae"},{"family":"Fessler","given":"Jeffrey A."}],"issued":{"date-parts":[["2003"]]}}}],"schema":"https://github.com/citation-style-language/schema/raw/master/csl-citation.json"} </w:instrText>
      </w:r>
      <w:r w:rsidR="00E012DB">
        <w:rPr>
          <w:rFonts w:ascii="Times New Roman" w:eastAsia="Times New Roman" w:hAnsi="Times New Roman" w:cs="Times New Roman"/>
          <w:color w:val="1C1E29"/>
          <w:kern w:val="0"/>
        </w:rPr>
        <w:fldChar w:fldCharType="separate"/>
      </w:r>
      <w:r w:rsidR="00E012DB" w:rsidRPr="00E012DB">
        <w:rPr>
          <w:rFonts w:ascii="Times New Roman" w:hAnsi="Times New Roman" w:cs="Times New Roman"/>
        </w:rPr>
        <w:t>(Ahn &amp; Fessler, 2003)</w:t>
      </w:r>
      <w:r w:rsidR="00E012DB">
        <w:rPr>
          <w:rFonts w:ascii="Times New Roman" w:eastAsia="Times New Roman" w:hAnsi="Times New Roman" w:cs="Times New Roman"/>
          <w:color w:val="1C1E29"/>
          <w:kern w:val="0"/>
        </w:rPr>
        <w:fldChar w:fldCharType="end"/>
      </w:r>
      <w:r w:rsidRPr="00B32D6C">
        <w:rPr>
          <w:rFonts w:ascii="Times New Roman" w:eastAsia="Times New Roman" w:hAnsi="Times New Roman" w:cs="Times New Roman"/>
          <w:color w:val="1C1E29"/>
          <w:kern w:val="0"/>
        </w:rPr>
        <w:t>. An appropriate statistical analysis of v</w:t>
      </w:r>
      <w:r w:rsidRPr="00B32D6C">
        <w:rPr>
          <w:rFonts w:ascii="Times New Roman" w:eastAsia="Times New Roman" w:hAnsi="Times New Roman" w:cs="Times New Roman"/>
          <w:color w:val="1C1E29"/>
          <w:kern w:val="0"/>
        </w:rPr>
        <w:t>arious issues helps to find out possible solutions according to the need of society. Standard deviation is defined as one crucial concept of statistics that express the specific quantity by how much the members of a group diverge from the mean value for th</w:t>
      </w:r>
      <w:r w:rsidRPr="00B32D6C">
        <w:rPr>
          <w:rFonts w:ascii="Times New Roman" w:eastAsia="Times New Roman" w:hAnsi="Times New Roman" w:cs="Times New Roman"/>
          <w:color w:val="1C1E29"/>
          <w:kern w:val="0"/>
        </w:rPr>
        <w:t>e group</w:t>
      </w:r>
      <w:r w:rsidR="00435DD4">
        <w:rPr>
          <w:rFonts w:ascii="Times New Roman" w:eastAsia="Times New Roman" w:hAnsi="Times New Roman" w:cs="Times New Roman"/>
          <w:color w:val="1C1E29"/>
          <w:kern w:val="0"/>
        </w:rPr>
        <w:t xml:space="preserve"> </w:t>
      </w:r>
      <w:r w:rsidR="00435DD4">
        <w:rPr>
          <w:rFonts w:ascii="Times New Roman" w:eastAsia="Times New Roman" w:hAnsi="Times New Roman" w:cs="Times New Roman"/>
          <w:color w:val="1C1E29"/>
          <w:kern w:val="0"/>
        </w:rPr>
        <w:fldChar w:fldCharType="begin"/>
      </w:r>
      <w:r w:rsidR="00435DD4">
        <w:rPr>
          <w:rFonts w:ascii="Times New Roman" w:eastAsia="Times New Roman" w:hAnsi="Times New Roman" w:cs="Times New Roman"/>
          <w:color w:val="1C1E29"/>
          <w:kern w:val="0"/>
        </w:rPr>
        <w:instrText xml:space="preserve"> ADDIN ZOTERO_ITEM CSL_CITATION {"citationID":"fM2pzQra","properties":{"formattedCitation":"(Altman &amp; Bland, 2005)","plainCitation":"(Altman &amp; Bland, 2005)","noteIndex":0},"citationItems":[{"id":1730,"uris":["http://zotero.org/users/local/7Hi3kAOD/items/8UUL78A9"],"uri":["http://zotero.org/users/local/7Hi3kAOD/items/8UUL78A9"],"itemData":{"id":1730,"type":"article-journal","container-title":"Bmj","issue":"7521","page":"903","title":"Standard deviations and standard errors","volume":"331","author":[{"family":"Altman","given":"Douglas G."},{"family":"Bland","given":"J. Martin"}],"issued":{"date-parts":[["2005"]]}}}],"schema":"https://github.com/citation-style-language/schema/raw/master/csl-citation.json"} </w:instrText>
      </w:r>
      <w:r w:rsidR="00435DD4">
        <w:rPr>
          <w:rFonts w:ascii="Times New Roman" w:eastAsia="Times New Roman" w:hAnsi="Times New Roman" w:cs="Times New Roman"/>
          <w:color w:val="1C1E29"/>
          <w:kern w:val="0"/>
        </w:rPr>
        <w:fldChar w:fldCharType="separate"/>
      </w:r>
      <w:r w:rsidR="00435DD4" w:rsidRPr="00435DD4">
        <w:rPr>
          <w:rFonts w:ascii="Times New Roman" w:hAnsi="Times New Roman" w:cs="Times New Roman"/>
        </w:rPr>
        <w:t>(Altman &amp; Bland, 2005)</w:t>
      </w:r>
      <w:r w:rsidR="00435DD4">
        <w:rPr>
          <w:rFonts w:ascii="Times New Roman" w:eastAsia="Times New Roman" w:hAnsi="Times New Roman" w:cs="Times New Roman"/>
          <w:color w:val="1C1E29"/>
          <w:kern w:val="0"/>
        </w:rPr>
        <w:fldChar w:fldCharType="end"/>
      </w:r>
      <w:r w:rsidRPr="00B32D6C">
        <w:rPr>
          <w:rFonts w:ascii="Times New Roman" w:eastAsia="Times New Roman" w:hAnsi="Times New Roman" w:cs="Times New Roman"/>
          <w:color w:val="1C1E29"/>
          <w:kern w:val="0"/>
        </w:rPr>
        <w:t>. A measurement of the</w:t>
      </w:r>
      <w:r w:rsidRPr="00B32D6C">
        <w:rPr>
          <w:rFonts w:ascii="Times New Roman" w:eastAsia="Times New Roman" w:hAnsi="Times New Roman" w:cs="Times New Roman"/>
          <w:color w:val="1C1E29"/>
          <w:kern w:val="0"/>
        </w:rPr>
        <w:t xml:space="preserve"> amount of dispersion is important to condition to evaluate the idea of variation. A CNN news article, "marijuana's effects on young brains diminish 72 hours after use; research says," is considered to critically apprehends the statistical concept of stand</w:t>
      </w:r>
      <w:r w:rsidRPr="00B32D6C">
        <w:rPr>
          <w:rFonts w:ascii="Times New Roman" w:eastAsia="Times New Roman" w:hAnsi="Times New Roman" w:cs="Times New Roman"/>
          <w:color w:val="1C1E29"/>
          <w:kern w:val="0"/>
        </w:rPr>
        <w:t>ard deviation.</w:t>
      </w:r>
    </w:p>
    <w:p w14:paraId="1A4A311E" w14:textId="77777777" w:rsidR="00B32D6C" w:rsidRPr="00B32D6C" w:rsidRDefault="009A475C" w:rsidP="00B32D6C">
      <w:pPr>
        <w:ind w:firstLine="0"/>
        <w:jc w:val="center"/>
        <w:rPr>
          <w:rFonts w:ascii="Times New Roman" w:eastAsia="Times New Roman" w:hAnsi="Times New Roman" w:cs="Times New Roman"/>
          <w:color w:val="1C1E29"/>
          <w:kern w:val="0"/>
        </w:rPr>
      </w:pPr>
      <w:r w:rsidRPr="00B32D6C">
        <w:rPr>
          <w:rFonts w:ascii="Times New Roman" w:eastAsia="Times New Roman" w:hAnsi="Times New Roman" w:cs="Times New Roman"/>
          <w:b/>
          <w:bCs/>
          <w:color w:val="1C1E29"/>
          <w:kern w:val="0"/>
        </w:rPr>
        <w:t>Discussion</w:t>
      </w:r>
    </w:p>
    <w:p w14:paraId="2B4AFF87" w14:textId="77777777" w:rsidR="00B32D6C" w:rsidRPr="00B32D6C" w:rsidRDefault="009A475C" w:rsidP="00B32D6C">
      <w:pPr>
        <w:ind w:firstLine="0"/>
        <w:rPr>
          <w:rFonts w:ascii="Times New Roman" w:eastAsia="Times New Roman" w:hAnsi="Times New Roman" w:cs="Times New Roman"/>
          <w:color w:val="1C1E29"/>
          <w:kern w:val="0"/>
        </w:rPr>
      </w:pPr>
      <w:r w:rsidRPr="00B32D6C">
        <w:rPr>
          <w:rFonts w:ascii="Times New Roman" w:eastAsia="Times New Roman" w:hAnsi="Times New Roman" w:cs="Times New Roman"/>
          <w:color w:val="1C1E29"/>
          <w:kern w:val="0"/>
        </w:rPr>
        <w:t xml:space="preserve">           Identification of the broad question of the selected article is important to understand the overall research scenario relevant to statistical consideration. The central concern that was addressed in the article is to ev</w:t>
      </w:r>
      <w:r w:rsidRPr="00B32D6C">
        <w:rPr>
          <w:rFonts w:ascii="Times New Roman" w:eastAsia="Times New Roman" w:hAnsi="Times New Roman" w:cs="Times New Roman"/>
          <w:color w:val="1C1E29"/>
          <w:kern w:val="0"/>
        </w:rPr>
        <w:t>aluate the real effect of marijuana on the brains of young individuals. In other words, the focal point of this research work is to critically examine the potential influences of marijuana on people's activities by focusing on the functioning of their brai</w:t>
      </w:r>
      <w:r w:rsidRPr="00B32D6C">
        <w:rPr>
          <w:rFonts w:ascii="Times New Roman" w:eastAsia="Times New Roman" w:hAnsi="Times New Roman" w:cs="Times New Roman"/>
          <w:color w:val="1C1E29"/>
          <w:kern w:val="0"/>
        </w:rPr>
        <w:t xml:space="preserve">ns. The negative influences of using marijuana can mainly be observed in the forms of great damage to cognitive functioning, such as in the forms of learning, memory, and attention span.  </w:t>
      </w:r>
    </w:p>
    <w:p w14:paraId="77399749" w14:textId="63BA843A" w:rsidR="00B32D6C" w:rsidRPr="00B32D6C" w:rsidRDefault="009A475C" w:rsidP="00B32D6C">
      <w:pPr>
        <w:ind w:firstLine="0"/>
        <w:rPr>
          <w:rFonts w:ascii="Times New Roman" w:eastAsia="Times New Roman" w:hAnsi="Times New Roman" w:cs="Times New Roman"/>
          <w:color w:val="1C1E29"/>
          <w:kern w:val="0"/>
        </w:rPr>
      </w:pPr>
      <w:r w:rsidRPr="00B32D6C">
        <w:rPr>
          <w:rFonts w:ascii="Times New Roman" w:eastAsia="Times New Roman" w:hAnsi="Times New Roman" w:cs="Times New Roman"/>
          <w:color w:val="1C1E29"/>
          <w:kern w:val="0"/>
        </w:rPr>
        <w:t xml:space="preserve">           The statistical technique of meta-analysis is used by the researchers to examine the influence of marijuana on young people’s minds. The main question of this exploratory research </w:t>
      </w:r>
      <w:r w:rsidRPr="00B32D6C">
        <w:rPr>
          <w:rFonts w:ascii="Times New Roman" w:eastAsia="Times New Roman" w:hAnsi="Times New Roman" w:cs="Times New Roman"/>
          <w:color w:val="1C1E29"/>
          <w:kern w:val="0"/>
        </w:rPr>
        <w:lastRenderedPageBreak/>
        <w:t>work applies to the population of adolescents to determine the in</w:t>
      </w:r>
      <w:r w:rsidRPr="00B32D6C">
        <w:rPr>
          <w:rFonts w:ascii="Times New Roman" w:eastAsia="Times New Roman" w:hAnsi="Times New Roman" w:cs="Times New Roman"/>
          <w:color w:val="1C1E29"/>
          <w:kern w:val="0"/>
        </w:rPr>
        <w:t>fluence of marijuana use on their brains. The research study mentioned in this article is characterized as an observational study as it is based on critically examining 69 research studies to determine the real effects of frequent use of marijuana on the b</w:t>
      </w:r>
      <w:r w:rsidRPr="00B32D6C">
        <w:rPr>
          <w:rFonts w:ascii="Times New Roman" w:eastAsia="Times New Roman" w:hAnsi="Times New Roman" w:cs="Times New Roman"/>
          <w:color w:val="1C1E29"/>
          <w:kern w:val="0"/>
        </w:rPr>
        <w:t>rain operations of young individuals. The useful statistical outcomes obtained by observing former research is the study that compared the 2,152 frequent marijuana users with the 6,575 non-users</w:t>
      </w:r>
      <w:r w:rsidR="000A37C3">
        <w:rPr>
          <w:rFonts w:ascii="Times New Roman" w:eastAsia="Times New Roman" w:hAnsi="Times New Roman" w:cs="Times New Roman"/>
          <w:color w:val="1C1E29"/>
          <w:kern w:val="0"/>
        </w:rPr>
        <w:t xml:space="preserve"> </w:t>
      </w:r>
      <w:r w:rsidR="000A37C3">
        <w:rPr>
          <w:rFonts w:ascii="Times New Roman" w:eastAsia="Times New Roman" w:hAnsi="Times New Roman" w:cs="Times New Roman"/>
          <w:color w:val="1C1E29"/>
          <w:kern w:val="0"/>
        </w:rPr>
        <w:fldChar w:fldCharType="begin"/>
      </w:r>
      <w:r w:rsidR="000A37C3">
        <w:rPr>
          <w:rFonts w:ascii="Times New Roman" w:eastAsia="Times New Roman" w:hAnsi="Times New Roman" w:cs="Times New Roman"/>
          <w:color w:val="1C1E29"/>
          <w:kern w:val="0"/>
        </w:rPr>
        <w:instrText xml:space="preserve"> ADDIN ZOTERO_ITEM CSL_CITATION {"citationID":"4pyJ16N1","properties":{"formattedCitation":"(Leiber, 2018)","plainCitation":"(Leiber, 2018)","noteIndex":0},"citationItems":[{"id":1732,"uris":["http://zotero.org/users/local/7Hi3kAOD/items/KMFKCISH"],"uri":["http://zotero.org/users/local/7Hi3kAOD/items/KMFKCISH"],"itemData":{"id":1732,"type":"webpage","container-title":"CNN","title":"Marijuana's effects on young brains diminish 72 hours after use, research says","author":[{"family":"Leiber","given":"Mark"}],"issued":{"date-parts":[["2018"]]}}}],"schema":"https://github.com/citation-style-language/schema/raw/master/csl-citation.json"} </w:instrText>
      </w:r>
      <w:r w:rsidR="000A37C3">
        <w:rPr>
          <w:rFonts w:ascii="Times New Roman" w:eastAsia="Times New Roman" w:hAnsi="Times New Roman" w:cs="Times New Roman"/>
          <w:color w:val="1C1E29"/>
          <w:kern w:val="0"/>
        </w:rPr>
        <w:fldChar w:fldCharType="separate"/>
      </w:r>
      <w:r w:rsidR="000A37C3" w:rsidRPr="000A37C3">
        <w:rPr>
          <w:rFonts w:ascii="Times New Roman" w:hAnsi="Times New Roman" w:cs="Times New Roman"/>
        </w:rPr>
        <w:t>(Leiber, 2018)</w:t>
      </w:r>
      <w:r w:rsidR="000A37C3">
        <w:rPr>
          <w:rFonts w:ascii="Times New Roman" w:eastAsia="Times New Roman" w:hAnsi="Times New Roman" w:cs="Times New Roman"/>
          <w:color w:val="1C1E29"/>
          <w:kern w:val="0"/>
        </w:rPr>
        <w:fldChar w:fldCharType="end"/>
      </w:r>
      <w:r w:rsidRPr="00B32D6C">
        <w:rPr>
          <w:rFonts w:ascii="Times New Roman" w:eastAsia="Times New Roman" w:hAnsi="Times New Roman" w:cs="Times New Roman"/>
          <w:color w:val="1C1E29"/>
          <w:kern w:val="0"/>
        </w:rPr>
        <w:t>. The primary aim of this approach is to find out the influence of regular use of marijuana on the participants, who constantly use drugs as compared to non-users.</w:t>
      </w:r>
    </w:p>
    <w:p w14:paraId="776DC307" w14:textId="77777777" w:rsidR="00B32D6C" w:rsidRPr="00B32D6C" w:rsidRDefault="009A475C" w:rsidP="00B32D6C">
      <w:pPr>
        <w:ind w:firstLine="0"/>
        <w:rPr>
          <w:rFonts w:ascii="Times New Roman" w:eastAsia="Times New Roman" w:hAnsi="Times New Roman" w:cs="Times New Roman"/>
          <w:color w:val="1C1E29"/>
          <w:kern w:val="0"/>
        </w:rPr>
      </w:pPr>
      <w:r w:rsidRPr="00B32D6C">
        <w:rPr>
          <w:rFonts w:ascii="Times New Roman" w:eastAsia="Times New Roman" w:hAnsi="Times New Roman" w:cs="Times New Roman"/>
          <w:color w:val="1C1E29"/>
          <w:kern w:val="0"/>
        </w:rPr>
        <w:t xml:space="preserve">        </w:t>
      </w:r>
      <w:r w:rsidRPr="00B32D6C">
        <w:rPr>
          <w:rFonts w:ascii="Times New Roman" w:eastAsia="Times New Roman" w:hAnsi="Times New Roman" w:cs="Times New Roman"/>
          <w:color w:val="1C1E29"/>
          <w:kern w:val="0"/>
        </w:rPr>
        <w:t xml:space="preserve">   Exploration of the relevant variables in the case of this research study is also a necessary condition to examine the prevailing connection between the issue of the negative influence of marijuana on the dependent variable of brains of young individuals</w:t>
      </w:r>
      <w:r w:rsidRPr="00B32D6C">
        <w:rPr>
          <w:rFonts w:ascii="Times New Roman" w:eastAsia="Times New Roman" w:hAnsi="Times New Roman" w:cs="Times New Roman"/>
          <w:color w:val="1C1E29"/>
          <w:kern w:val="0"/>
        </w:rPr>
        <w:t>. The factors of learning, memory, and attention span are used as the associated variables to determine the actual effects of marijuana on young people's minds. The size of the sample for this exploratory research work is comprised of 60 former research st</w:t>
      </w:r>
      <w:r w:rsidRPr="00B32D6C">
        <w:rPr>
          <w:rFonts w:ascii="Times New Roman" w:eastAsia="Times New Roman" w:hAnsi="Times New Roman" w:cs="Times New Roman"/>
          <w:color w:val="1C1E29"/>
          <w:kern w:val="0"/>
        </w:rPr>
        <w:t>udies to examine the marijuana' effects on young individuals considering the benchmark of 72 hours. The factor of standard deviation is used as the parameter of interest in this explanatory research study. The parameter of standard deviation helped to exam</w:t>
      </w:r>
      <w:r w:rsidRPr="00B32D6C">
        <w:rPr>
          <w:rFonts w:ascii="Times New Roman" w:eastAsia="Times New Roman" w:hAnsi="Times New Roman" w:cs="Times New Roman"/>
          <w:color w:val="1C1E29"/>
          <w:kern w:val="0"/>
        </w:rPr>
        <w:t xml:space="preserve">ine the largest influence of marijuana on adolescents' minds. It is observed that the major impact of marijuana approximately appeared as a third of a standard deviation.  </w:t>
      </w:r>
    </w:p>
    <w:p w14:paraId="48DFD8F5" w14:textId="77777777" w:rsidR="00B32D6C" w:rsidRPr="00B32D6C" w:rsidRDefault="009A475C" w:rsidP="004642A3">
      <w:pPr>
        <w:ind w:firstLine="0"/>
        <w:jc w:val="center"/>
        <w:rPr>
          <w:rFonts w:ascii="Times New Roman" w:eastAsia="Times New Roman" w:hAnsi="Times New Roman" w:cs="Times New Roman"/>
          <w:color w:val="1C1E29"/>
          <w:kern w:val="0"/>
        </w:rPr>
      </w:pPr>
      <w:r w:rsidRPr="00B32D6C">
        <w:rPr>
          <w:rFonts w:ascii="Times New Roman" w:eastAsia="Times New Roman" w:hAnsi="Times New Roman" w:cs="Times New Roman"/>
          <w:b/>
          <w:bCs/>
          <w:color w:val="1C1E29"/>
          <w:kern w:val="0"/>
        </w:rPr>
        <w:t>Conclusion</w:t>
      </w:r>
    </w:p>
    <w:p w14:paraId="4E92FAC1" w14:textId="6B6C1E9F" w:rsidR="00D353F0" w:rsidRDefault="009A475C" w:rsidP="00B32D6C">
      <w:pPr>
        <w:ind w:firstLine="0"/>
        <w:rPr>
          <w:rFonts w:ascii="Times New Roman" w:eastAsia="Times New Roman" w:hAnsi="Times New Roman" w:cs="Times New Roman"/>
          <w:color w:val="1C1E29"/>
          <w:kern w:val="0"/>
        </w:rPr>
      </w:pPr>
      <w:r w:rsidRPr="00B32D6C">
        <w:rPr>
          <w:rFonts w:ascii="Times New Roman" w:eastAsia="Times New Roman" w:hAnsi="Times New Roman" w:cs="Times New Roman"/>
          <w:color w:val="1C1E29"/>
          <w:kern w:val="0"/>
        </w:rPr>
        <w:t xml:space="preserve">           To conclude the discussion on the statistical approach in the</w:t>
      </w:r>
      <w:r w:rsidRPr="00B32D6C">
        <w:rPr>
          <w:rFonts w:ascii="Times New Roman" w:eastAsia="Times New Roman" w:hAnsi="Times New Roman" w:cs="Times New Roman"/>
          <w:color w:val="1C1E29"/>
          <w:kern w:val="0"/>
        </w:rPr>
        <w:t xml:space="preserve"> form of standard deviation, it is vital to indicate that regular use of marijuana has the capacity to reduce by one-third of a standard deviation. The small effect size played a crucial role in determining the worse impact of </w:t>
      </w:r>
      <w:r w:rsidRPr="00B32D6C">
        <w:rPr>
          <w:rFonts w:ascii="Times New Roman" w:eastAsia="Times New Roman" w:hAnsi="Times New Roman" w:cs="Times New Roman"/>
          <w:color w:val="1C1E29"/>
          <w:kern w:val="0"/>
        </w:rPr>
        <w:lastRenderedPageBreak/>
        <w:t>marijuana on the larger popul</w:t>
      </w:r>
      <w:r w:rsidRPr="00B32D6C">
        <w:rPr>
          <w:rFonts w:ascii="Times New Roman" w:eastAsia="Times New Roman" w:hAnsi="Times New Roman" w:cs="Times New Roman"/>
          <w:color w:val="1C1E29"/>
          <w:kern w:val="0"/>
        </w:rPr>
        <w:t>ation. The results of this research work are mainly related to the worse application of drugs in case of cognitive outcomes.</w:t>
      </w:r>
    </w:p>
    <w:p w14:paraId="2DDF9E51" w14:textId="77777777" w:rsidR="00D353F0" w:rsidRDefault="009A475C">
      <w:pPr>
        <w:rPr>
          <w:rFonts w:ascii="Times New Roman" w:eastAsia="Times New Roman" w:hAnsi="Times New Roman" w:cs="Times New Roman"/>
          <w:color w:val="1C1E29"/>
          <w:kern w:val="0"/>
        </w:rPr>
      </w:pPr>
      <w:r>
        <w:rPr>
          <w:rFonts w:ascii="Times New Roman" w:eastAsia="Times New Roman" w:hAnsi="Times New Roman" w:cs="Times New Roman"/>
          <w:color w:val="1C1E29"/>
          <w:kern w:val="0"/>
        </w:rPr>
        <w:br w:type="page"/>
      </w:r>
    </w:p>
    <w:p w14:paraId="129EA6A7" w14:textId="5A0E63CD" w:rsidR="00B32D6C" w:rsidRPr="00D353F0" w:rsidRDefault="009A475C" w:rsidP="00D353F0">
      <w:pPr>
        <w:ind w:firstLine="0"/>
        <w:jc w:val="center"/>
        <w:rPr>
          <w:rFonts w:ascii="Times New Roman" w:eastAsia="Times New Roman" w:hAnsi="Times New Roman" w:cs="Times New Roman"/>
          <w:b/>
          <w:bCs/>
          <w:color w:val="1C1E29"/>
          <w:kern w:val="0"/>
        </w:rPr>
      </w:pPr>
      <w:r w:rsidRPr="00D353F0">
        <w:rPr>
          <w:rFonts w:ascii="Times New Roman" w:eastAsia="Times New Roman" w:hAnsi="Times New Roman" w:cs="Times New Roman"/>
          <w:b/>
          <w:bCs/>
          <w:color w:val="1C1E29"/>
          <w:kern w:val="0"/>
        </w:rPr>
        <w:lastRenderedPageBreak/>
        <w:t>References</w:t>
      </w:r>
    </w:p>
    <w:p w14:paraId="744605C2" w14:textId="77777777" w:rsidR="00D353F0" w:rsidRPr="00D353F0" w:rsidRDefault="009A475C" w:rsidP="00D353F0">
      <w:pPr>
        <w:pStyle w:val="Bibliography"/>
        <w:rPr>
          <w:rFonts w:ascii="Times New Roman" w:hAnsi="Times New Roman" w:cs="Times New Roman"/>
        </w:rPr>
      </w:pPr>
      <w:r>
        <w:rPr>
          <w:rFonts w:eastAsia="Times New Roman"/>
          <w:color w:val="1C1E29"/>
          <w:kern w:val="0"/>
        </w:rPr>
        <w:fldChar w:fldCharType="begin"/>
      </w:r>
      <w:r>
        <w:rPr>
          <w:rFonts w:eastAsia="Times New Roman"/>
          <w:color w:val="1C1E29"/>
          <w:kern w:val="0"/>
        </w:rPr>
        <w:instrText xml:space="preserve"> ADDIN ZOTERO_BIBL {"uncited":[],"omitted":[],"custom":[]} CSL_BIBLIOGRAPHY </w:instrText>
      </w:r>
      <w:r>
        <w:rPr>
          <w:rFonts w:eastAsia="Times New Roman"/>
          <w:color w:val="1C1E29"/>
          <w:kern w:val="0"/>
        </w:rPr>
        <w:fldChar w:fldCharType="separate"/>
      </w:r>
      <w:r w:rsidRPr="00D353F0">
        <w:rPr>
          <w:rFonts w:ascii="Times New Roman" w:hAnsi="Times New Roman" w:cs="Times New Roman"/>
        </w:rPr>
        <w:t>Ahn, S., &amp;</w:t>
      </w:r>
      <w:r w:rsidRPr="00D353F0">
        <w:rPr>
          <w:rFonts w:ascii="Times New Roman" w:hAnsi="Times New Roman" w:cs="Times New Roman"/>
        </w:rPr>
        <w:t xml:space="preserve"> Fessler, J. A. (2003). Standard errors of mean, variance, and standard deviation estimators. </w:t>
      </w:r>
      <w:r w:rsidRPr="00D353F0">
        <w:rPr>
          <w:rFonts w:ascii="Times New Roman" w:hAnsi="Times New Roman" w:cs="Times New Roman"/>
          <w:i/>
          <w:iCs/>
        </w:rPr>
        <w:t>EECS Department, The University of Michigan</w:t>
      </w:r>
      <w:r w:rsidRPr="00D353F0">
        <w:rPr>
          <w:rFonts w:ascii="Times New Roman" w:hAnsi="Times New Roman" w:cs="Times New Roman"/>
        </w:rPr>
        <w:t>, 1–2.</w:t>
      </w:r>
    </w:p>
    <w:p w14:paraId="3D57E122" w14:textId="77777777" w:rsidR="00D353F0" w:rsidRPr="00D353F0" w:rsidRDefault="009A475C" w:rsidP="00D353F0">
      <w:pPr>
        <w:pStyle w:val="Bibliography"/>
        <w:rPr>
          <w:rFonts w:ascii="Times New Roman" w:hAnsi="Times New Roman" w:cs="Times New Roman"/>
        </w:rPr>
      </w:pPr>
      <w:r w:rsidRPr="00D353F0">
        <w:rPr>
          <w:rFonts w:ascii="Times New Roman" w:hAnsi="Times New Roman" w:cs="Times New Roman"/>
        </w:rPr>
        <w:t xml:space="preserve">Altman, D. G., &amp; Bland, J. M. (2005). Standard deviations and standard errors. </w:t>
      </w:r>
      <w:r w:rsidRPr="00D353F0">
        <w:rPr>
          <w:rFonts w:ascii="Times New Roman" w:hAnsi="Times New Roman" w:cs="Times New Roman"/>
          <w:i/>
          <w:iCs/>
        </w:rPr>
        <w:t>Bmj</w:t>
      </w:r>
      <w:r w:rsidRPr="00D353F0">
        <w:rPr>
          <w:rFonts w:ascii="Times New Roman" w:hAnsi="Times New Roman" w:cs="Times New Roman"/>
        </w:rPr>
        <w:t xml:space="preserve">, </w:t>
      </w:r>
      <w:r w:rsidRPr="00D353F0">
        <w:rPr>
          <w:rFonts w:ascii="Times New Roman" w:hAnsi="Times New Roman" w:cs="Times New Roman"/>
          <w:i/>
          <w:iCs/>
        </w:rPr>
        <w:t>331</w:t>
      </w:r>
      <w:r w:rsidRPr="00D353F0">
        <w:rPr>
          <w:rFonts w:ascii="Times New Roman" w:hAnsi="Times New Roman" w:cs="Times New Roman"/>
        </w:rPr>
        <w:t>(7521), 903.</w:t>
      </w:r>
    </w:p>
    <w:p w14:paraId="6F64A05A" w14:textId="1491D993" w:rsidR="00D353F0" w:rsidRDefault="009A475C" w:rsidP="00D353F0">
      <w:pPr>
        <w:pStyle w:val="Bibliography"/>
        <w:rPr>
          <w:rFonts w:ascii="Times New Roman" w:hAnsi="Times New Roman" w:cs="Times New Roman"/>
        </w:rPr>
      </w:pPr>
      <w:r w:rsidRPr="00D353F0">
        <w:rPr>
          <w:rFonts w:ascii="Times New Roman" w:hAnsi="Times New Roman" w:cs="Times New Roman"/>
        </w:rPr>
        <w:t>Leiber, M. (</w:t>
      </w:r>
      <w:r w:rsidRPr="00D353F0">
        <w:rPr>
          <w:rFonts w:ascii="Times New Roman" w:hAnsi="Times New Roman" w:cs="Times New Roman"/>
        </w:rPr>
        <w:t xml:space="preserve">2018). </w:t>
      </w:r>
      <w:r w:rsidRPr="00D353F0">
        <w:rPr>
          <w:rFonts w:ascii="Times New Roman" w:hAnsi="Times New Roman" w:cs="Times New Roman"/>
          <w:i/>
          <w:iCs/>
        </w:rPr>
        <w:t>Marijuana’s effects on young brains diminish 72 hours after use, research says</w:t>
      </w:r>
      <w:r w:rsidRPr="00D353F0">
        <w:rPr>
          <w:rFonts w:ascii="Times New Roman" w:hAnsi="Times New Roman" w:cs="Times New Roman"/>
        </w:rPr>
        <w:t>. CNN.</w:t>
      </w:r>
      <w:r>
        <w:rPr>
          <w:rFonts w:ascii="Times New Roman" w:hAnsi="Times New Roman" w:cs="Times New Roman"/>
        </w:rPr>
        <w:t xml:space="preserve"> Retrieved from:</w:t>
      </w:r>
    </w:p>
    <w:p w14:paraId="3A548FF4" w14:textId="2BAC5247" w:rsidR="00D353F0" w:rsidRPr="00D353F0" w:rsidRDefault="009A475C" w:rsidP="00D353F0">
      <w:hyperlink r:id="rId8" w:history="1">
        <w:r w:rsidR="007B58DF">
          <w:rPr>
            <w:rStyle w:val="Hyperlink"/>
          </w:rPr>
          <w:t>https://edition.cnn.com/2018/04/18/health/marijuana-cognitive-effects-study/index.html</w:t>
        </w:r>
      </w:hyperlink>
    </w:p>
    <w:p w14:paraId="75178D34" w14:textId="505FE769" w:rsidR="00D353F0" w:rsidRPr="00B32D6C" w:rsidRDefault="009A475C" w:rsidP="00D353F0">
      <w:pPr>
        <w:ind w:firstLine="0"/>
        <w:rPr>
          <w:rFonts w:ascii="Times New Roman" w:eastAsia="Times New Roman" w:hAnsi="Times New Roman" w:cs="Times New Roman"/>
          <w:color w:val="1C1E29"/>
          <w:kern w:val="0"/>
        </w:rPr>
      </w:pPr>
      <w:r>
        <w:rPr>
          <w:rFonts w:ascii="Times New Roman" w:eastAsia="Times New Roman" w:hAnsi="Times New Roman" w:cs="Times New Roman"/>
          <w:color w:val="1C1E29"/>
          <w:kern w:val="0"/>
        </w:rPr>
        <w:fldChar w:fldCharType="end"/>
      </w:r>
    </w:p>
    <w:p w14:paraId="76BB1FAA" w14:textId="77777777" w:rsidR="00695BE3" w:rsidRDefault="00695BE3" w:rsidP="00B32D6C">
      <w:pPr>
        <w:pStyle w:val="Title2"/>
        <w:jc w:val="left"/>
      </w:pPr>
    </w:p>
    <w:sectPr w:rsidR="00695BE3">
      <w:headerReference w:type="default" r:id="rId9"/>
      <w:headerReference w:type="first" r:id="rId10"/>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9EA299F" w14:textId="77777777" w:rsidR="009A475C" w:rsidRDefault="009A475C">
      <w:pPr>
        <w:spacing w:line="240" w:lineRule="auto"/>
      </w:pPr>
      <w:r>
        <w:separator/>
      </w:r>
    </w:p>
  </w:endnote>
  <w:endnote w:type="continuationSeparator" w:id="0">
    <w:p w14:paraId="32BDDAC2" w14:textId="77777777" w:rsidR="009A475C" w:rsidRDefault="009A475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5EF0260" w14:textId="77777777" w:rsidR="009A475C" w:rsidRDefault="009A475C">
      <w:pPr>
        <w:spacing w:line="240" w:lineRule="auto"/>
      </w:pPr>
      <w:r>
        <w:separator/>
      </w:r>
    </w:p>
  </w:footnote>
  <w:footnote w:type="continuationSeparator" w:id="0">
    <w:p w14:paraId="6973C386" w14:textId="77777777" w:rsidR="009A475C" w:rsidRDefault="009A475C">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F5A820" w14:textId="287E4F0D" w:rsidR="00E81978" w:rsidRDefault="009A475C">
    <w:pPr>
      <w:pStyle w:val="Header"/>
    </w:pPr>
    <w:r>
      <w:t>STATISTICS</w:t>
    </w:r>
    <w:r>
      <w:rPr>
        <w:rStyle w:val="Strong"/>
      </w:rPr>
      <w:t xml:space="preserve"> </w:t>
    </w:r>
    <w: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3A6674">
      <w:rPr>
        <w:rStyle w:val="Strong"/>
        <w:noProof/>
      </w:rPr>
      <w:t>2</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986F4B" w14:textId="1F395772" w:rsidR="00E81978" w:rsidRDefault="009A475C">
    <w:pPr>
      <w:pStyle w:val="Header"/>
      <w:rPr>
        <w:rStyle w:val="Strong"/>
      </w:rPr>
    </w:pPr>
    <w:r>
      <w:t xml:space="preserve">Running head: </w:t>
    </w:r>
    <w:r w:rsidR="001F4DF5">
      <w:t>STATISTICS</w:t>
    </w:r>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3A6674">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proofState w:spelling="clean" w:grammar="clean"/>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QwM7YwNzMwsDS3MDNV0lEKTi0uzszPAykwrgUAaLy6XiwAAAA="/>
  </w:docVars>
  <w:rsids>
    <w:rsidRoot w:val="005C39B5"/>
    <w:rsid w:val="000505F4"/>
    <w:rsid w:val="000779C7"/>
    <w:rsid w:val="00083491"/>
    <w:rsid w:val="0008729C"/>
    <w:rsid w:val="00090469"/>
    <w:rsid w:val="000A37C3"/>
    <w:rsid w:val="000A40AE"/>
    <w:rsid w:val="000B50A6"/>
    <w:rsid w:val="000B74EA"/>
    <w:rsid w:val="000D3F41"/>
    <w:rsid w:val="000E2D0D"/>
    <w:rsid w:val="00124A8F"/>
    <w:rsid w:val="00150131"/>
    <w:rsid w:val="001C0471"/>
    <w:rsid w:val="001E194A"/>
    <w:rsid w:val="001F4DF5"/>
    <w:rsid w:val="002071CF"/>
    <w:rsid w:val="0024130B"/>
    <w:rsid w:val="002C0665"/>
    <w:rsid w:val="002E2033"/>
    <w:rsid w:val="0032089A"/>
    <w:rsid w:val="00355DCA"/>
    <w:rsid w:val="0035690A"/>
    <w:rsid w:val="0038050A"/>
    <w:rsid w:val="003807D5"/>
    <w:rsid w:val="003A6674"/>
    <w:rsid w:val="00404E01"/>
    <w:rsid w:val="00406FA0"/>
    <w:rsid w:val="00435DD4"/>
    <w:rsid w:val="004403F9"/>
    <w:rsid w:val="004642A3"/>
    <w:rsid w:val="004724D7"/>
    <w:rsid w:val="0047451E"/>
    <w:rsid w:val="0047679B"/>
    <w:rsid w:val="00492CAD"/>
    <w:rsid w:val="004F0679"/>
    <w:rsid w:val="004F2CD1"/>
    <w:rsid w:val="005222FE"/>
    <w:rsid w:val="005375D0"/>
    <w:rsid w:val="00551A02"/>
    <w:rsid w:val="005534FA"/>
    <w:rsid w:val="005A7C41"/>
    <w:rsid w:val="005B3A43"/>
    <w:rsid w:val="005C39B5"/>
    <w:rsid w:val="005C46FA"/>
    <w:rsid w:val="005D18F3"/>
    <w:rsid w:val="005D3A03"/>
    <w:rsid w:val="006133E5"/>
    <w:rsid w:val="006154C8"/>
    <w:rsid w:val="006273E3"/>
    <w:rsid w:val="00641866"/>
    <w:rsid w:val="00665AB2"/>
    <w:rsid w:val="00695BE3"/>
    <w:rsid w:val="006B365E"/>
    <w:rsid w:val="006E2D53"/>
    <w:rsid w:val="00727DF2"/>
    <w:rsid w:val="00727F14"/>
    <w:rsid w:val="007530E1"/>
    <w:rsid w:val="00761A4B"/>
    <w:rsid w:val="00766D29"/>
    <w:rsid w:val="0076770F"/>
    <w:rsid w:val="007A7629"/>
    <w:rsid w:val="007B58DF"/>
    <w:rsid w:val="007C1545"/>
    <w:rsid w:val="007E02A5"/>
    <w:rsid w:val="007F66BC"/>
    <w:rsid w:val="008002C0"/>
    <w:rsid w:val="0082268A"/>
    <w:rsid w:val="00823C88"/>
    <w:rsid w:val="00826345"/>
    <w:rsid w:val="00877298"/>
    <w:rsid w:val="008B6C11"/>
    <w:rsid w:val="008C5323"/>
    <w:rsid w:val="008D3988"/>
    <w:rsid w:val="008D477A"/>
    <w:rsid w:val="008F3DCE"/>
    <w:rsid w:val="00940C34"/>
    <w:rsid w:val="00943092"/>
    <w:rsid w:val="0094703B"/>
    <w:rsid w:val="00961BE6"/>
    <w:rsid w:val="00985BF6"/>
    <w:rsid w:val="009A475C"/>
    <w:rsid w:val="009A6A3B"/>
    <w:rsid w:val="009C6868"/>
    <w:rsid w:val="009C7D1E"/>
    <w:rsid w:val="00A05999"/>
    <w:rsid w:val="00A345C6"/>
    <w:rsid w:val="00A712DC"/>
    <w:rsid w:val="00AD7E38"/>
    <w:rsid w:val="00B019F5"/>
    <w:rsid w:val="00B12C0F"/>
    <w:rsid w:val="00B32D6C"/>
    <w:rsid w:val="00B823AA"/>
    <w:rsid w:val="00B8461E"/>
    <w:rsid w:val="00BA45DB"/>
    <w:rsid w:val="00BF4184"/>
    <w:rsid w:val="00C0601E"/>
    <w:rsid w:val="00C158EC"/>
    <w:rsid w:val="00C15F59"/>
    <w:rsid w:val="00C31D30"/>
    <w:rsid w:val="00C36B92"/>
    <w:rsid w:val="00C37A99"/>
    <w:rsid w:val="00C463D2"/>
    <w:rsid w:val="00CD6E39"/>
    <w:rsid w:val="00CF6E91"/>
    <w:rsid w:val="00D20951"/>
    <w:rsid w:val="00D219C8"/>
    <w:rsid w:val="00D353F0"/>
    <w:rsid w:val="00D85B68"/>
    <w:rsid w:val="00D9685F"/>
    <w:rsid w:val="00DC0406"/>
    <w:rsid w:val="00E012DB"/>
    <w:rsid w:val="00E0446A"/>
    <w:rsid w:val="00E10DEF"/>
    <w:rsid w:val="00E24333"/>
    <w:rsid w:val="00E53777"/>
    <w:rsid w:val="00E6004D"/>
    <w:rsid w:val="00E7050C"/>
    <w:rsid w:val="00E81978"/>
    <w:rsid w:val="00E96D87"/>
    <w:rsid w:val="00EB01F9"/>
    <w:rsid w:val="00ED190E"/>
    <w:rsid w:val="00EE5314"/>
    <w:rsid w:val="00F379B7"/>
    <w:rsid w:val="00F42093"/>
    <w:rsid w:val="00F525FA"/>
    <w:rsid w:val="00F60E1C"/>
    <w:rsid w:val="00F73523"/>
    <w:rsid w:val="00FA599D"/>
    <w:rsid w:val="00FD34DA"/>
    <w:rsid w:val="00FE36AC"/>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3" w:qFormat="1"/>
    <w:lsdException w:name="heading 3" w:uiPriority="3" w:qFormat="1"/>
    <w:lsdException w:name="heading 4" w:uiPriority="3" w:qFormat="1"/>
    <w:lsdException w:name="heading 5" w:uiPriority="3"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caption" w:uiPriority="35" w:qFormat="1"/>
    <w:lsdException w:name="footnote reference" w:qFormat="1"/>
    <w:lsdException w:name="endnote text" w:qFormat="1"/>
    <w:lsdException w:name="List Bullet" w:qFormat="1"/>
    <w:lsdException w:name="List Number" w:qFormat="1"/>
    <w:lsdException w:name="Title" w:semiHidden="0" w:uiPriority="10" w:unhideWhenUsed="0" w:qFormat="1"/>
    <w:lsdException w:name="Default Paragraph Font" w:uiPriority="1"/>
    <w:lsdException w:name="Subtitle" w:uiPriority="18" w:qFormat="1"/>
    <w:lsdException w:name="Strong" w:uiPriority="22" w:qFormat="1"/>
    <w:lsdException w:name="Emphasis" w:uiPriority="2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customStyle="1"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semiHidden/>
    <w:unhideWhenUsed/>
    <w:rsid w:val="007B58DF"/>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3" w:qFormat="1"/>
    <w:lsdException w:name="heading 3" w:uiPriority="3" w:qFormat="1"/>
    <w:lsdException w:name="heading 4" w:uiPriority="3" w:qFormat="1"/>
    <w:lsdException w:name="heading 5" w:uiPriority="3"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caption" w:uiPriority="35" w:qFormat="1"/>
    <w:lsdException w:name="footnote reference" w:qFormat="1"/>
    <w:lsdException w:name="endnote text" w:qFormat="1"/>
    <w:lsdException w:name="List Bullet" w:qFormat="1"/>
    <w:lsdException w:name="List Number" w:qFormat="1"/>
    <w:lsdException w:name="Title" w:semiHidden="0" w:uiPriority="10" w:unhideWhenUsed="0" w:qFormat="1"/>
    <w:lsdException w:name="Default Paragraph Font" w:uiPriority="1"/>
    <w:lsdException w:name="Subtitle" w:uiPriority="18" w:qFormat="1"/>
    <w:lsdException w:name="Strong" w:uiPriority="22" w:qFormat="1"/>
    <w:lsdException w:name="Emphasis" w:uiPriority="2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customStyle="1"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semiHidden/>
    <w:unhideWhenUsed/>
    <w:rsid w:val="007B58D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dition.cnn.com/2018/04/18/health/marijuana-cognitive-effects-study/index.html"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023</Words>
  <Characters>583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8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1-15T07:23:00Z</dcterms:created>
  <dcterms:modified xsi:type="dcterms:W3CDTF">2020-01-15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1"&gt;&lt;session id="RhexjO6k"/&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